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9EBE0" w14:textId="77777777" w:rsidR="00E93859" w:rsidRDefault="00E93859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E93859" w14:paraId="36CB9A6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AD023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876F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0/13/20</w:t>
            </w:r>
          </w:p>
        </w:tc>
      </w:tr>
      <w:tr w:rsidR="00E93859" w14:paraId="18FA3389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FE6B2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roup Nam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1FCBF" w14:textId="6A6710CF" w:rsidR="00E93859" w:rsidRDefault="008549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xpense Advisor</w:t>
            </w:r>
          </w:p>
        </w:tc>
      </w:tr>
      <w:tr w:rsidR="00E93859" w14:paraId="1272ACF0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7C3E5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roup Member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2F9B7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ndrew Gregersen, </w:t>
            </w:r>
            <w:proofErr w:type="spellStart"/>
            <w:r>
              <w:t>Nesi</w:t>
            </w:r>
            <w:proofErr w:type="spellEnd"/>
            <w:r>
              <w:t xml:space="preserve"> </w:t>
            </w:r>
            <w:proofErr w:type="spellStart"/>
            <w:r>
              <w:t>Mpanzu</w:t>
            </w:r>
            <w:proofErr w:type="spellEnd"/>
            <w:r>
              <w:t xml:space="preserve">, Ariel </w:t>
            </w:r>
            <w:proofErr w:type="spellStart"/>
            <w:r>
              <w:t>Mukadi</w:t>
            </w:r>
            <w:proofErr w:type="spellEnd"/>
            <w:r>
              <w:t xml:space="preserve">, </w:t>
            </w:r>
          </w:p>
        </w:tc>
      </w:tr>
    </w:tbl>
    <w:p w14:paraId="5461234A" w14:textId="77777777" w:rsidR="00E93859" w:rsidRDefault="00E93859"/>
    <w:p w14:paraId="2D93BF40" w14:textId="77777777" w:rsidR="00E93859" w:rsidRDefault="00645799">
      <w:pPr>
        <w:numPr>
          <w:ilvl w:val="0"/>
          <w:numId w:val="1"/>
        </w:numPr>
      </w:pPr>
      <w:r>
        <w:t xml:space="preserve"> Tasks Done</w:t>
      </w:r>
    </w:p>
    <w:p w14:paraId="181CCD46" w14:textId="77777777" w:rsidR="00E93859" w:rsidRDefault="00E93859">
      <w:bookmarkStart w:id="0" w:name="_GoBack"/>
      <w:bookmarkEnd w:id="0"/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E93859" w14:paraId="0B43D59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BB3CC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mber: Andrew Gregerse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D69E3" w14:textId="3C0964FA" w:rsidR="00E93859" w:rsidRDefault="008848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-FAQ, Research</w:t>
            </w:r>
          </w:p>
        </w:tc>
      </w:tr>
      <w:tr w:rsidR="00E93859" w14:paraId="36892070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627E6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mber: </w:t>
            </w:r>
            <w:proofErr w:type="spellStart"/>
            <w:r>
              <w:t>Nesi</w:t>
            </w:r>
            <w:proofErr w:type="spellEnd"/>
            <w:r>
              <w:t xml:space="preserve"> </w:t>
            </w:r>
            <w:proofErr w:type="spellStart"/>
            <w:r>
              <w:t>Mpanzu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569D0" w14:textId="530AE7CE" w:rsidR="00E93859" w:rsidRDefault="008848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-FAQ, Research</w:t>
            </w:r>
          </w:p>
        </w:tc>
      </w:tr>
      <w:tr w:rsidR="00E93859" w14:paraId="203ADCA5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E344A" w14:textId="43C3C148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mber:</w:t>
            </w:r>
            <w:r w:rsidR="00884849">
              <w:t xml:space="preserve"> </w:t>
            </w:r>
            <w:r>
              <w:t xml:space="preserve">Ariel </w:t>
            </w:r>
            <w:proofErr w:type="spellStart"/>
            <w:r>
              <w:t>Mukadi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8DF49" w14:textId="37D2DC4D" w:rsidR="00E93859" w:rsidRDefault="008848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-FAQ, Research</w:t>
            </w:r>
          </w:p>
        </w:tc>
      </w:tr>
      <w:tr w:rsidR="00E93859" w14:paraId="1B6707C4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F79B7" w14:textId="77777777" w:rsidR="00E93859" w:rsidRDefault="006457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mber: </w:t>
            </w:r>
            <w:proofErr w:type="spellStart"/>
            <w:r>
              <w:t>Woojung</w:t>
            </w:r>
            <w:proofErr w:type="spellEnd"/>
            <w:r>
              <w:t xml:space="preserve"> </w:t>
            </w:r>
            <w:proofErr w:type="spellStart"/>
            <w:r>
              <w:t>Paek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D17CD" w14:textId="193CDECA" w:rsidR="00E93859" w:rsidRDefault="008848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-FAQ, Research</w:t>
            </w:r>
          </w:p>
        </w:tc>
      </w:tr>
    </w:tbl>
    <w:p w14:paraId="5AA19A15" w14:textId="77777777" w:rsidR="00E93859" w:rsidRDefault="00E93859"/>
    <w:p w14:paraId="04A0F418" w14:textId="77777777" w:rsidR="00E93859" w:rsidRDefault="00E93859"/>
    <w:p w14:paraId="2DC0F5BE" w14:textId="07BD6D12" w:rsidR="00E93859" w:rsidRDefault="00645799">
      <w:pPr>
        <w:numPr>
          <w:ilvl w:val="0"/>
          <w:numId w:val="1"/>
        </w:numPr>
      </w:pPr>
      <w:r>
        <w:t>What went well during this sprint?</w:t>
      </w:r>
    </w:p>
    <w:p w14:paraId="726B4BD0" w14:textId="6C710908" w:rsidR="00E93859" w:rsidRDefault="00884849" w:rsidP="00884849">
      <w:pPr>
        <w:numPr>
          <w:ilvl w:val="1"/>
          <w:numId w:val="1"/>
        </w:numPr>
      </w:pPr>
      <w:r>
        <w:t>What went well was being able to get the work done on completing the PR-FAQ.</w:t>
      </w:r>
    </w:p>
    <w:p w14:paraId="194870E9" w14:textId="48785094" w:rsidR="00E93859" w:rsidRDefault="00645799">
      <w:pPr>
        <w:numPr>
          <w:ilvl w:val="0"/>
          <w:numId w:val="1"/>
        </w:numPr>
      </w:pPr>
      <w:r>
        <w:t>What didn’t go well and could have been done better?</w:t>
      </w:r>
    </w:p>
    <w:p w14:paraId="1539DF8A" w14:textId="16A8DC7A" w:rsidR="00E93859" w:rsidRDefault="00884849" w:rsidP="00884849">
      <w:pPr>
        <w:numPr>
          <w:ilvl w:val="1"/>
          <w:numId w:val="1"/>
        </w:numPr>
      </w:pPr>
      <w:r>
        <w:t xml:space="preserve">What we could have done much better is scheduling our meetings outside of the one with </w:t>
      </w:r>
      <w:r w:rsidR="00854928">
        <w:t>Sara and</w:t>
      </w:r>
      <w:r>
        <w:t xml:space="preserve"> increase in communication between members. </w:t>
      </w:r>
    </w:p>
    <w:p w14:paraId="684174DE" w14:textId="55645EE9" w:rsidR="00E93859" w:rsidRDefault="00645799">
      <w:pPr>
        <w:numPr>
          <w:ilvl w:val="0"/>
          <w:numId w:val="1"/>
        </w:numPr>
      </w:pPr>
      <w:r>
        <w:t xml:space="preserve">What are the action items (for the next sprint)? </w:t>
      </w:r>
    </w:p>
    <w:p w14:paraId="069A029D" w14:textId="2739BD8B" w:rsidR="00884849" w:rsidRDefault="00884849" w:rsidP="00884849">
      <w:pPr>
        <w:numPr>
          <w:ilvl w:val="1"/>
          <w:numId w:val="1"/>
        </w:numPr>
      </w:pPr>
      <w:r>
        <w:t xml:space="preserve">The action items for the next sprint are getting the SRS document complete and possible start developing software for the project if time permits. </w:t>
      </w:r>
    </w:p>
    <w:sectPr w:rsidR="008848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96045"/>
    <w:multiLevelType w:val="multilevel"/>
    <w:tmpl w:val="DF76512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LY0NzE1MbQ0sLBU0lEKTi0uzszPAykwrAUA2E+1VywAAAA="/>
  </w:docVars>
  <w:rsids>
    <w:rsidRoot w:val="00E93859"/>
    <w:rsid w:val="00645799"/>
    <w:rsid w:val="00854928"/>
    <w:rsid w:val="00884849"/>
    <w:rsid w:val="00E93859"/>
    <w:rsid w:val="00FB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779A3"/>
  <w15:docId w15:val="{B1A739C5-4A90-4D68-ACFE-78EF0830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ew G</cp:lastModifiedBy>
  <cp:revision>6</cp:revision>
  <dcterms:created xsi:type="dcterms:W3CDTF">2020-10-14T01:52:00Z</dcterms:created>
  <dcterms:modified xsi:type="dcterms:W3CDTF">2020-10-14T04:38:00Z</dcterms:modified>
</cp:coreProperties>
</file>